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b3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deb5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2251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1:44:26Z</dcterms:created>
  <dcterms:modified xsi:type="dcterms:W3CDTF">2022-05-07T11:44:26Z</dcterms:modified>
</cp:coreProperties>
</file>